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1B7FF1">
      <w:pPr>
        <w:pStyle w:val="aff2"/>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aff4"/>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0BCA8968" w14:textId="77777777" w:rsidR="00996935" w:rsidRPr="00543369" w:rsidRDefault="00A90947" w:rsidP="001B7FF1">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e"/>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f2"/>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So lets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afc"/>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f2"/>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f2"/>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f2"/>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c"/>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overlapps with section 3.6, we will move the senctenc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c"/>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8A0D83" w:rsidRPr="00543369" w14:paraId="78D9C5AA" w14:textId="77777777" w:rsidTr="00B82040">
        <w:trPr>
          <w:trHeight w:val="436"/>
        </w:trPr>
        <w:tc>
          <w:tcPr>
            <w:tcW w:w="2103" w:type="dxa"/>
            <w:vAlign w:val="center"/>
          </w:tcPr>
          <w:p w14:paraId="15F0432F" w14:textId="678ACA93" w:rsidR="008A0D83" w:rsidRDefault="008A0D83" w:rsidP="008A0D83">
            <w:pPr>
              <w:snapToGrid w:val="0"/>
              <w:spacing w:after="0" w:line="240" w:lineRule="auto"/>
              <w:rPr>
                <w:rFonts w:ascii="Times New Roman" w:eastAsia="Malgun Gothic" w:hAnsi="Times New Roman"/>
                <w:iCs/>
                <w:sz w:val="18"/>
                <w:szCs w:val="18"/>
                <w:lang w:eastAsia="ko-KR"/>
              </w:rPr>
            </w:pPr>
            <w:r w:rsidRPr="007D725C">
              <w:rPr>
                <w:rFonts w:ascii="Times New Roman" w:eastAsia="Malgun Gothic" w:hAnsi="Times New Roman" w:hint="eastAsia"/>
                <w:iCs/>
                <w:sz w:val="20"/>
                <w:szCs w:val="18"/>
                <w:lang w:eastAsia="ko-KR"/>
              </w:rPr>
              <w:t>LGE</w:t>
            </w:r>
          </w:p>
        </w:tc>
        <w:tc>
          <w:tcPr>
            <w:tcW w:w="7303" w:type="dxa"/>
            <w:vAlign w:val="center"/>
          </w:tcPr>
          <w:p w14:paraId="3D4E1DCB" w14:textId="528A518D" w:rsidR="008A0D83" w:rsidRDefault="008A0D83" w:rsidP="008A0D83">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20"/>
                <w:szCs w:val="18"/>
                <w:lang w:eastAsia="ko-KR"/>
              </w:rPr>
              <w:t>Support</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Frequency </w:t>
      </w:r>
      <w:r w:rsidR="00801728">
        <w:rPr>
          <w:rFonts w:ascii="Arial" w:hAnsi="Arial" w:cs="Arial"/>
          <w:sz w:val="24"/>
          <w:szCs w:val="24"/>
        </w:rPr>
        <w:t>(low)</w:t>
      </w:r>
    </w:p>
    <w:tbl>
      <w:tblPr>
        <w:tblStyle w:val="afc"/>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a"/>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aff2"/>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f2"/>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w:t>
      </w:r>
      <w:r>
        <w:rPr>
          <w:rFonts w:ascii="Times New Roman" w:eastAsia="宋体" w:hAnsi="Times New Roman"/>
          <w:kern w:val="2"/>
          <w:sz w:val="20"/>
          <w:szCs w:val="20"/>
        </w:rPr>
        <w:lastRenderedPageBreak/>
        <w:t xml:space="preserve">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f2"/>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distadvantag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lastRenderedPageBreak/>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lastRenderedPageBreak/>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conern</w:t>
            </w:r>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8A0D83" w:rsidRPr="005B21D5" w14:paraId="57BCB7AD" w14:textId="77777777" w:rsidTr="008A0D83">
        <w:trPr>
          <w:trHeight w:val="436"/>
        </w:trPr>
        <w:tc>
          <w:tcPr>
            <w:tcW w:w="2103" w:type="dxa"/>
          </w:tcPr>
          <w:p w14:paraId="472DA888" w14:textId="77777777" w:rsidR="008A0D83" w:rsidRPr="005B21D5"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3DA756E0" w14:textId="77777777" w:rsidR="008A0D83" w:rsidRPr="005B21D5"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c"/>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F95D96" w:rsidRDefault="00F95D96"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F95D96" w:rsidRDefault="00F95D96"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a"/>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a"/>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f2"/>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f2"/>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aff2"/>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f2"/>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f2"/>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f2"/>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f2"/>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f2"/>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f2"/>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f2"/>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f2"/>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c"/>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f2"/>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005E7176" w:rsidRPr="005E7176">
        <w:rPr>
          <w:color w:val="C00000"/>
          <w:sz w:val="20"/>
          <w:lang w:eastAsia="zh-CN"/>
        </w:rPr>
        <w:t xml:space="preserve">on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f2"/>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tbl>
      <w:tblPr>
        <w:tblStyle w:val="afc"/>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we think both alt</w:t>
            </w:r>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aff2"/>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So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Uu/SL performance is evaluation metric for highway. However, here Alt 1 is optional. With Alt 2, the hybrid solution cannot be evaluated. </w:t>
            </w:r>
            <w:bookmarkEnd w:id="42"/>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r w:rsidR="005F1411" w:rsidRPr="004A1F2F" w14:paraId="143C581A" w14:textId="77777777" w:rsidTr="00257BD3">
        <w:trPr>
          <w:trHeight w:val="436"/>
        </w:trPr>
        <w:tc>
          <w:tcPr>
            <w:tcW w:w="2103" w:type="dxa"/>
          </w:tcPr>
          <w:p w14:paraId="10DB8990" w14:textId="3F2A6288"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513909DE" w14:textId="7A0D420C"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A7043" w:rsidRPr="004A1F2F" w14:paraId="317A3CB3" w14:textId="77777777" w:rsidTr="00257BD3">
        <w:trPr>
          <w:trHeight w:val="436"/>
        </w:trPr>
        <w:tc>
          <w:tcPr>
            <w:tcW w:w="2103" w:type="dxa"/>
          </w:tcPr>
          <w:p w14:paraId="0A0CD1E3" w14:textId="098EA05E"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28DC962E" w14:textId="71245A69"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95D96" w:rsidRPr="004A1F2F" w14:paraId="635B770C" w14:textId="77777777" w:rsidTr="00257BD3">
        <w:trPr>
          <w:trHeight w:val="436"/>
        </w:trPr>
        <w:tc>
          <w:tcPr>
            <w:tcW w:w="2103" w:type="dxa"/>
          </w:tcPr>
          <w:p w14:paraId="400D2314" w14:textId="7419F51F"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tcPr>
          <w:p w14:paraId="27E0760D" w14:textId="6EB33F69"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NEC Alt.1 here as optional implies hybrid Uu/SL may not be baseline in highway scenarios. But it does not contradict with proposal 3.6.3-1 as absolute positioning also include SL only positioning.  </w:t>
            </w:r>
          </w:p>
          <w:p w14:paraId="53078A8F" w14:textId="4C89BBCD" w:rsidR="00F95D96" w:rsidRDefault="00F95D96"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Yes, symmetrical pattern means parallel one in Qualcomm’s figure. As no other companies suggested staggered pattern, I prefer not to list it as another option for reducing workload. Otherwise, companies liked Alt 3 will request add Alt. 3 back as well. Thanks for understanding. </w:t>
            </w:r>
          </w:p>
        </w:tc>
      </w:tr>
      <w:tr w:rsidR="008A0D83" w:rsidRPr="0059515A" w14:paraId="44C7CEE8" w14:textId="77777777" w:rsidTr="008A0D83">
        <w:trPr>
          <w:trHeight w:val="436"/>
        </w:trPr>
        <w:tc>
          <w:tcPr>
            <w:tcW w:w="2103" w:type="dxa"/>
          </w:tcPr>
          <w:p w14:paraId="0F532599" w14:textId="77777777" w:rsidR="008A0D83" w:rsidRPr="0059515A"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03D60699" w14:textId="77777777" w:rsidR="008A0D83" w:rsidRPr="0059515A"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 with one comment. For UE-type RSU deployment, we think the staggered deployment in QC response needs to be used. It’s more beneficial for SL-TDOA and aligned with the effective 100m spacing between RSU at the center of the road, which was used for LTE-V2X evaluation.</w:t>
            </w:r>
          </w:p>
        </w:tc>
      </w:tr>
      <w:tr w:rsidR="005A1E6E" w:rsidRPr="0059515A" w14:paraId="45FDF92E" w14:textId="77777777" w:rsidTr="008A0D83">
        <w:trPr>
          <w:trHeight w:val="436"/>
        </w:trPr>
        <w:tc>
          <w:tcPr>
            <w:tcW w:w="2103" w:type="dxa"/>
          </w:tcPr>
          <w:p w14:paraId="071ED3FD" w14:textId="3B4D3187" w:rsidR="005A1E6E" w:rsidRDefault="005A1E6E" w:rsidP="005011C9">
            <w:pPr>
              <w:snapToGrid w:val="0"/>
              <w:spacing w:after="0" w:line="240" w:lineRule="auto"/>
              <w:rPr>
                <w:rFonts w:ascii="Times New Roman" w:eastAsia="Malgun Gothic" w:hAnsi="Times New Roman"/>
                <w:iCs/>
                <w:sz w:val="18"/>
                <w:szCs w:val="18"/>
                <w:lang w:eastAsia="ko-KR"/>
              </w:rPr>
            </w:pPr>
            <w:r>
              <w:rPr>
                <w:rFonts w:asciiTheme="minorEastAsia" w:hAnsiTheme="minorEastAsia" w:hint="eastAsia"/>
                <w:iCs/>
                <w:sz w:val="18"/>
                <w:szCs w:val="18"/>
              </w:rPr>
              <w:t>OPPO</w:t>
            </w:r>
          </w:p>
        </w:tc>
        <w:tc>
          <w:tcPr>
            <w:tcW w:w="7303" w:type="dxa"/>
          </w:tcPr>
          <w:p w14:paraId="44B745CF" w14:textId="1B71DD64" w:rsidR="005A1E6E" w:rsidRDefault="005A1E6E" w:rsidP="005011C9">
            <w:pPr>
              <w:snapToGrid w:val="0"/>
              <w:spacing w:after="0" w:line="240" w:lineRule="auto"/>
              <w:rPr>
                <w:rFonts w:ascii="Times New Roman" w:eastAsia="Malgun Gothic" w:hAnsi="Times New Roman"/>
                <w:iCs/>
                <w:sz w:val="18"/>
                <w:szCs w:val="18"/>
                <w:lang w:eastAsia="ko-KR"/>
              </w:rPr>
            </w:pPr>
            <w:r>
              <w:rPr>
                <w:rFonts w:asciiTheme="minorEastAsia" w:hAnsiTheme="minorEastAsia" w:hint="eastAsia"/>
                <w:iCs/>
                <w:sz w:val="18"/>
                <w:szCs w:val="18"/>
              </w:rPr>
              <w:t>Support</w:t>
            </w:r>
          </w:p>
        </w:tc>
      </w:tr>
    </w:tbl>
    <w:p w14:paraId="27A199A0" w14:textId="77777777" w:rsidR="009E2428" w:rsidRPr="008A0D83"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c"/>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a"/>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f2"/>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aa"/>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4"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lastRenderedPageBreak/>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Ues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vivo’s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lastRenderedPageBreak/>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lastRenderedPageBreak/>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r w:rsidR="00517C7E">
              <w:rPr>
                <w:rFonts w:ascii="Times New Roman" w:hAnsi="Times New Roman"/>
                <w:iCs/>
                <w:sz w:val="18"/>
                <w:szCs w:val="18"/>
              </w:rPr>
              <w:t xml:space="preserve">sidelink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r w:rsidR="008A04D1" w14:paraId="7DF906CE" w14:textId="77777777" w:rsidTr="008A04D1">
        <w:trPr>
          <w:trHeight w:val="436"/>
        </w:trPr>
        <w:tc>
          <w:tcPr>
            <w:tcW w:w="2103" w:type="dxa"/>
          </w:tcPr>
          <w:p w14:paraId="57967C22" w14:textId="77777777"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3250336" w14:textId="42F438D0"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 others OK</w:t>
            </w:r>
          </w:p>
        </w:tc>
      </w:tr>
      <w:tr w:rsidR="00CA7043" w14:paraId="783A46FF" w14:textId="77777777" w:rsidTr="008A04D1">
        <w:trPr>
          <w:trHeight w:val="436"/>
        </w:trPr>
        <w:tc>
          <w:tcPr>
            <w:tcW w:w="2103" w:type="dxa"/>
          </w:tcPr>
          <w:p w14:paraId="30F93EAE" w14:textId="140C119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64E67598" w14:textId="535BD19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w:t>
            </w:r>
          </w:p>
        </w:tc>
      </w:tr>
      <w:tr w:rsidR="008A0D83" w:rsidRPr="007750BA" w14:paraId="3E69576A" w14:textId="77777777" w:rsidTr="008A0D83">
        <w:trPr>
          <w:trHeight w:val="436"/>
        </w:trPr>
        <w:tc>
          <w:tcPr>
            <w:tcW w:w="2103" w:type="dxa"/>
          </w:tcPr>
          <w:p w14:paraId="56882C28" w14:textId="77777777" w:rsidR="008A0D83" w:rsidRPr="00DC0D26"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4112DBDD"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need first to differentiate between relative positioning and ranging. </w:t>
            </w:r>
            <w:r>
              <w:rPr>
                <w:rFonts w:ascii="Times New Roman" w:eastAsia="Malgun Gothic" w:hAnsi="Times New Roman"/>
                <w:iCs/>
                <w:sz w:val="18"/>
                <w:szCs w:val="18"/>
                <w:lang w:eastAsia="ko-KR"/>
              </w:rPr>
              <w:t xml:space="preserve">In our understanding, RTT+AoA is a ranging technique, rather than positioning. As discussed in </w:t>
            </w:r>
            <w:r w:rsidRPr="00DC0D26">
              <w:rPr>
                <w:rFonts w:ascii="Times New Roman" w:eastAsia="Malgun Gothic" w:hAnsi="Times New Roman"/>
                <w:iCs/>
                <w:sz w:val="18"/>
                <w:szCs w:val="18"/>
                <w:lang w:eastAsia="ko-KR"/>
              </w:rPr>
              <w:t>Proposal 2.1.2-1</w:t>
            </w:r>
            <w:r>
              <w:rPr>
                <w:rFonts w:ascii="Times New Roman" w:eastAsia="Malgun Gothic" w:hAnsi="Times New Roman"/>
                <w:iCs/>
                <w:sz w:val="18"/>
                <w:szCs w:val="18"/>
                <w:lang w:eastAsia="ko-KR"/>
              </w:rPr>
              <w:t>, relative positioning requires a horizontal/vertical accuracy, that is, a ‘relative coordinate’ from the other UEs’ coordinates. Otherwise there is no difference between relative positioning and ranging. With this understanding, SL-TDOA or multi-RTT for absolute positioning can also be used for relative positioning. Then, the difference between relative and absolute positioning should be the correctness of the location information of anchor nodes. That is, if the anchor node location is biased, then the relative positioning can be accurate while the absolute positioning cannot be accurate.</w:t>
            </w:r>
          </w:p>
          <w:p w14:paraId="0B898541"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35C9CB88"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ith the understanding above, what we had in our mind about the relative positioning is closer that the definition of ranging rather than that of relative positioning. Based on this reasoning and the comments from the companies, we think both absolute positioning and ranging are most important solutions that need to be evaluated regardless of the scenario. We understand Qualcomm’s view.</w:t>
            </w:r>
          </w:p>
          <w:p w14:paraId="1991EDBC"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0E5A0A29"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As a result, we suggest the following as Alt 4.</w:t>
            </w:r>
          </w:p>
          <w:p w14:paraId="2F447799"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70AD04F7" w14:textId="77777777" w:rsidR="008A0D83" w:rsidRPr="007750BA" w:rsidRDefault="008A0D83" w:rsidP="005011C9">
            <w:pPr>
              <w:snapToGrid w:val="0"/>
              <w:spacing w:beforeLines="50" w:before="180" w:afterLines="50" w:after="180" w:line="240" w:lineRule="auto"/>
              <w:rPr>
                <w:rFonts w:ascii="Times New Roman" w:hAnsi="Times New Roman"/>
                <w:b/>
                <w:color w:val="00B050"/>
                <w:sz w:val="20"/>
                <w:szCs w:val="20"/>
                <w:u w:val="single"/>
              </w:rPr>
            </w:pPr>
            <w:r w:rsidRPr="007750BA">
              <w:rPr>
                <w:rFonts w:ascii="Times New Roman" w:hAnsi="Times New Roman"/>
                <w:color w:val="00B050"/>
                <w:sz w:val="20"/>
                <w:szCs w:val="20"/>
                <w:u w:val="single"/>
              </w:rPr>
              <w:t xml:space="preserve">Alt 4: </w:t>
            </w:r>
          </w:p>
          <w:p w14:paraId="38A47683" w14:textId="77777777" w:rsidR="008A0D83" w:rsidRPr="007750BA" w:rsidRDefault="008A0D83" w:rsidP="005011C9">
            <w:pPr>
              <w:pStyle w:val="3GPPAgreements"/>
              <w:numPr>
                <w:ilvl w:val="0"/>
                <w:numId w:val="4"/>
              </w:numPr>
              <w:autoSpaceDE w:val="0"/>
              <w:autoSpaceDN w:val="0"/>
              <w:adjustRightInd w:val="0"/>
              <w:snapToGrid w:val="0"/>
              <w:spacing w:before="0" w:after="0" w:line="240" w:lineRule="auto"/>
              <w:rPr>
                <w:rFonts w:ascii="Times New Roman" w:hAnsi="Times New Roman"/>
                <w:color w:val="00B050"/>
                <w:sz w:val="20"/>
                <w:szCs w:val="20"/>
              </w:rPr>
            </w:pPr>
            <w:r w:rsidRPr="007750BA">
              <w:rPr>
                <w:rFonts w:ascii="Times New Roman" w:hAnsi="Times New Roman"/>
                <w:color w:val="00B050"/>
                <w:sz w:val="20"/>
                <w:szCs w:val="20"/>
              </w:rPr>
              <w:t>For SL positioning in highway and urban scenario, the performance metrics at least include absolute horizontal accuracy</w:t>
            </w:r>
            <w:r w:rsidRPr="007750BA">
              <w:rPr>
                <w:rFonts w:ascii="Times New Roman" w:hAnsi="Times New Roman" w:hint="eastAsia"/>
                <w:color w:val="00B050"/>
                <w:sz w:val="20"/>
                <w:szCs w:val="20"/>
              </w:rPr>
              <w:t xml:space="preserve"> and</w:t>
            </w:r>
            <w:r w:rsidRPr="007750BA">
              <w:rPr>
                <w:rFonts w:ascii="Times New Roman" w:hAnsi="Times New Roman"/>
                <w:color w:val="00B050"/>
                <w:sz w:val="20"/>
                <w:szCs w:val="20"/>
              </w:rPr>
              <w:t xml:space="preserve"> ranging with distance accuracy.</w:t>
            </w:r>
          </w:p>
          <w:p w14:paraId="18633FF5" w14:textId="77777777" w:rsidR="008A0D83" w:rsidRPr="007750BA" w:rsidRDefault="008A0D83" w:rsidP="005011C9">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sidRPr="007750BA">
              <w:rPr>
                <w:rFonts w:ascii="Times New Roman" w:hAnsi="Times New Roman"/>
                <w:color w:val="00B050"/>
                <w:sz w:val="20"/>
                <w:szCs w:val="20"/>
              </w:rPr>
              <w:t>Companies can optionally provide the results for relative horizontal</w:t>
            </w:r>
            <w:r w:rsidRPr="007750BA">
              <w:rPr>
                <w:rFonts w:ascii="Times New Roman" w:hAnsi="Times New Roman"/>
                <w:bCs/>
                <w:iCs/>
                <w:color w:val="00B050"/>
                <w:sz w:val="20"/>
                <w:szCs w:val="20"/>
              </w:rPr>
              <w:t xml:space="preserve"> accuracy</w:t>
            </w:r>
          </w:p>
          <w:p w14:paraId="32994E9B" w14:textId="77777777" w:rsidR="008A0D83" w:rsidRPr="007750BA" w:rsidRDefault="008A0D83" w:rsidP="005011C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7750BA">
              <w:rPr>
                <w:rFonts w:ascii="Times New Roman" w:hAnsi="Times New Roman"/>
                <w:color w:val="00B050"/>
                <w:sz w:val="20"/>
                <w:szCs w:val="20"/>
              </w:rPr>
              <w:t xml:space="preserve">Companies can optionally provide the results for ranging </w:t>
            </w:r>
            <w:r w:rsidRPr="007750BA">
              <w:rPr>
                <w:rFonts w:ascii="Times New Roman" w:hAnsi="Times New Roman"/>
                <w:bCs/>
                <w:iCs/>
                <w:color w:val="00B050"/>
                <w:sz w:val="20"/>
                <w:szCs w:val="20"/>
              </w:rPr>
              <w:t>with direction accuracy.</w:t>
            </w:r>
          </w:p>
        </w:tc>
      </w:tr>
      <w:tr w:rsidR="005A1E6E" w:rsidRPr="005A1E6E" w14:paraId="3266BAF6" w14:textId="77777777" w:rsidTr="008A0D83">
        <w:trPr>
          <w:trHeight w:val="436"/>
        </w:trPr>
        <w:tc>
          <w:tcPr>
            <w:tcW w:w="2103" w:type="dxa"/>
          </w:tcPr>
          <w:p w14:paraId="415DA202" w14:textId="2A1F4E14" w:rsidR="005A1E6E" w:rsidRPr="005A1E6E" w:rsidRDefault="005A1E6E" w:rsidP="005011C9">
            <w:pPr>
              <w:snapToGrid w:val="0"/>
              <w:spacing w:after="0" w:line="240" w:lineRule="auto"/>
              <w:rPr>
                <w:rFonts w:ascii="Times New Roman" w:hAnsi="Times New Roman"/>
                <w:iCs/>
                <w:sz w:val="18"/>
                <w:szCs w:val="18"/>
              </w:rPr>
            </w:pPr>
            <w:r w:rsidRPr="005A1E6E">
              <w:rPr>
                <w:rFonts w:ascii="Times New Roman" w:hAnsi="Times New Roman" w:hint="eastAsia"/>
                <w:iCs/>
                <w:sz w:val="18"/>
                <w:szCs w:val="18"/>
              </w:rPr>
              <w:t>OPPO</w:t>
            </w:r>
          </w:p>
        </w:tc>
        <w:tc>
          <w:tcPr>
            <w:tcW w:w="7303" w:type="dxa"/>
          </w:tcPr>
          <w:p w14:paraId="401CF819" w14:textId="430A6ED1" w:rsidR="005A1E6E" w:rsidRPr="005A1E6E" w:rsidRDefault="005A1E6E" w:rsidP="005011C9">
            <w:pPr>
              <w:snapToGrid w:val="0"/>
              <w:spacing w:after="0" w:line="240" w:lineRule="auto"/>
              <w:rPr>
                <w:rFonts w:ascii="Times New Roman" w:hAnsi="Times New Roman"/>
                <w:iCs/>
                <w:sz w:val="18"/>
                <w:szCs w:val="18"/>
              </w:rPr>
            </w:pPr>
            <w:r w:rsidRPr="005A1E6E">
              <w:rPr>
                <w:rFonts w:ascii="Times New Roman" w:hAnsi="Times New Roman" w:hint="eastAsia"/>
                <w:iCs/>
                <w:sz w:val="18"/>
                <w:szCs w:val="18"/>
              </w:rPr>
              <w:t>Alt</w:t>
            </w:r>
            <w:r w:rsidRPr="005A1E6E">
              <w:rPr>
                <w:rFonts w:ascii="Times New Roman" w:hAnsi="Times New Roman"/>
                <w:iCs/>
                <w:sz w:val="18"/>
                <w:szCs w:val="18"/>
              </w:rPr>
              <w:t xml:space="preserve"> 1</w:t>
            </w:r>
          </w:p>
        </w:tc>
      </w:tr>
      <w:tr w:rsidR="00180643" w:rsidRPr="005A1E6E" w14:paraId="12F6AA0F" w14:textId="77777777" w:rsidTr="008A0D83">
        <w:trPr>
          <w:trHeight w:val="436"/>
        </w:trPr>
        <w:tc>
          <w:tcPr>
            <w:tcW w:w="2103" w:type="dxa"/>
          </w:tcPr>
          <w:p w14:paraId="68A2FFB1" w14:textId="7CA69B8B" w:rsidR="00180643" w:rsidRPr="005A1E6E" w:rsidRDefault="00180643" w:rsidP="00180643">
            <w:pPr>
              <w:snapToGrid w:val="0"/>
              <w:spacing w:after="0" w:line="240" w:lineRule="auto"/>
              <w:rPr>
                <w:rFonts w:ascii="Times New Roman" w:hAnsi="Times New Roman" w:hint="eastAsia"/>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303" w:type="dxa"/>
          </w:tcPr>
          <w:p w14:paraId="503817D2" w14:textId="1EAA1504" w:rsidR="00180643" w:rsidRPr="005A1E6E" w:rsidRDefault="00180643" w:rsidP="00180643">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Alt 2</w:t>
            </w:r>
            <w:r>
              <w:rPr>
                <w:rFonts w:ascii="Times New Roman" w:hAnsi="Times New Roman"/>
                <w:iCs/>
                <w:sz w:val="18"/>
                <w:szCs w:val="18"/>
              </w:rPr>
              <w:t xml:space="preserve"> or A</w:t>
            </w:r>
            <w:r>
              <w:rPr>
                <w:rFonts w:ascii="Times New Roman" w:hAnsi="Times New Roman" w:hint="eastAsia"/>
                <w:iCs/>
                <w:sz w:val="18"/>
                <w:szCs w:val="18"/>
              </w:rPr>
              <w:t>lt</w:t>
            </w:r>
            <w:r>
              <w:rPr>
                <w:rFonts w:ascii="Times New Roman" w:hAnsi="Times New Roman"/>
                <w:iCs/>
                <w:sz w:val="18"/>
                <w:szCs w:val="18"/>
              </w:rPr>
              <w:t xml:space="preserve"> 3 is</w:t>
            </w:r>
            <w:r>
              <w:rPr>
                <w:rFonts w:ascii="Times New Roman" w:hAnsi="Times New Roman" w:hint="eastAsia"/>
                <w:iCs/>
                <w:sz w:val="18"/>
                <w:szCs w:val="18"/>
              </w:rPr>
              <w:t xml:space="preserve"> preferred</w:t>
            </w:r>
            <w:r>
              <w:rPr>
                <w:rFonts w:ascii="Times New Roman" w:hAnsi="Times New Roman"/>
                <w:iCs/>
                <w:sz w:val="18"/>
                <w:szCs w:val="18"/>
              </w:rPr>
              <w:t>. Suggest to change “range” in Alt 2 to “ranging distance accuracy” if it is the intention</w:t>
            </w:r>
          </w:p>
        </w:tc>
      </w:tr>
    </w:tbl>
    <w:p w14:paraId="152DC6F5" w14:textId="77777777" w:rsidR="00A62139" w:rsidRPr="008A0D83"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2"/>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afc"/>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a"/>
              <w:snapToGrid w:val="0"/>
              <w:spacing w:beforeLines="50" w:before="180" w:afterLines="50" w:after="180"/>
              <w:rPr>
                <w:rFonts w:eastAsia="宋体"/>
                <w:color w:val="auto"/>
                <w:sz w:val="18"/>
                <w:szCs w:val="18"/>
              </w:rPr>
            </w:pPr>
            <w:r w:rsidRPr="008B52E8">
              <w:rPr>
                <w:rFonts w:eastAsia="宋体"/>
                <w:color w:val="auto"/>
                <w:sz w:val="18"/>
                <w:szCs w:val="18"/>
              </w:rPr>
              <w:t xml:space="preserve">Proposal 1: For SL positioning, evaluation is preferred to be only focused on V2X use cases and IioT use </w:t>
            </w:r>
            <w:r w:rsidRPr="008B52E8">
              <w:rPr>
                <w:rFonts w:eastAsia="宋体"/>
                <w:color w:val="auto"/>
                <w:sz w:val="18"/>
                <w:szCs w:val="18"/>
              </w:rPr>
              <w:lastRenderedPageBreak/>
              <w:t>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1B7FF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f2"/>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lastRenderedPageBreak/>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f2"/>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f2"/>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aff2"/>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f2"/>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1B7FF1">
      <w:pPr>
        <w:pStyle w:val="aff2"/>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f2"/>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f2"/>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f2"/>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lastRenderedPageBreak/>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lastRenderedPageBreak/>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c"/>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eastAsia="MS Mincho" w:hAnsi="Times New Roman"/>
                <w:sz w:val="20"/>
                <w:szCs w:val="20"/>
                <w:lang w:val="en-GB" w:eastAsia="en-US"/>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lastRenderedPageBreak/>
                <w:t xml:space="preserve">For SL positioning evalution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w:t>
            </w:r>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positonign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Ues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positonign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lastRenderedPageBreak/>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bookmarkStart w:id="109" w:name="_GoBack"/>
      <w:bookmarkEnd w:id="109"/>
      <w:r>
        <w:rPr>
          <w:rFonts w:ascii="Arial" w:eastAsia="宋体" w:hAnsi="Arial" w:cs="Arial"/>
          <w:sz w:val="22"/>
          <w:szCs w:val="22"/>
          <w:lang w:val="en-GB"/>
        </w:rPr>
        <w:lastRenderedPageBreak/>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c"/>
        <w:tblW w:w="9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7303"/>
      </w:tblGrid>
      <w:tr w:rsidR="007839B9" w:rsidRPr="00543369" w14:paraId="295FE862" w14:textId="77777777" w:rsidTr="005A1E6E">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5A1E6E">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FF5177" w:rsidRPr="00543369" w14:paraId="7C28671B" w14:textId="77777777" w:rsidTr="005A1E6E">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Like in other scenarios, details need to be defined for commercial and public safety scenarios. We are </w:t>
            </w:r>
            <w:r w:rsidR="00C2703B">
              <w:rPr>
                <w:rFonts w:ascii="Times New Roman" w:eastAsia="Malgun Gothic" w:hAnsi="Times New Roman"/>
                <w:iCs/>
                <w:sz w:val="18"/>
                <w:szCs w:val="18"/>
                <w:lang w:eastAsia="ko-KR"/>
              </w:rPr>
              <w:t>open</w:t>
            </w:r>
            <w:r>
              <w:rPr>
                <w:rFonts w:ascii="Times New Roman" w:eastAsia="Malgun Gothic" w:hAnsi="Times New Roman"/>
                <w:iCs/>
                <w:sz w:val="18"/>
                <w:szCs w:val="18"/>
                <w:lang w:eastAsia="ko-KR"/>
              </w:rPr>
              <w:t xml:space="preserve"> to have </w:t>
            </w:r>
            <w:r w:rsidR="00903F06">
              <w:rPr>
                <w:rFonts w:ascii="Times New Roman" w:eastAsia="Malgun Gothic" w:hAnsi="Times New Roman"/>
                <w:iCs/>
                <w:sz w:val="18"/>
                <w:szCs w:val="18"/>
                <w:lang w:eastAsia="ko-KR"/>
              </w:rPr>
              <w:t xml:space="preserve">some baseline </w:t>
            </w:r>
            <w:r w:rsidR="00BB79DD">
              <w:rPr>
                <w:rFonts w:ascii="Times New Roman" w:eastAsia="Malgun Gothic" w:hAnsi="Times New Roman"/>
                <w:iCs/>
                <w:sz w:val="18"/>
                <w:szCs w:val="18"/>
                <w:lang w:eastAsia="ko-KR"/>
              </w:rPr>
              <w:t xml:space="preserve">setup </w:t>
            </w:r>
            <w:r w:rsidR="00903F06">
              <w:rPr>
                <w:rFonts w:ascii="Times New Roman" w:eastAsia="Malgun Gothic" w:hAnsi="Times New Roman"/>
                <w:iCs/>
                <w:sz w:val="18"/>
                <w:szCs w:val="18"/>
                <w:lang w:eastAsia="ko-KR"/>
              </w:rPr>
              <w:t xml:space="preserve">and some additional ones be optional but there is should be something defined. If there are concerns with the </w:t>
            </w:r>
            <w:r w:rsidR="00AE6F1B">
              <w:rPr>
                <w:rFonts w:ascii="Times New Roman" w:eastAsia="Malgun Gothic" w:hAnsi="Times New Roman"/>
                <w:iCs/>
                <w:sz w:val="18"/>
                <w:szCs w:val="18"/>
                <w:lang w:eastAsia="ko-KR"/>
              </w:rPr>
              <w:t>details</w:t>
            </w:r>
            <w:r w:rsidR="00903F06">
              <w:rPr>
                <w:rFonts w:ascii="Times New Roman" w:eastAsia="Malgun Gothic"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Malgun Gothic"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also do not think </w:t>
            </w:r>
            <w:r w:rsidR="004C2B82">
              <w:rPr>
                <w:rFonts w:ascii="Times New Roman" w:eastAsia="Malgun Gothic" w:hAnsi="Times New Roman"/>
                <w:iCs/>
                <w:sz w:val="18"/>
                <w:szCs w:val="18"/>
                <w:lang w:eastAsia="ko-KR"/>
              </w:rPr>
              <w:t xml:space="preserve">that the 38.901 should be used since the ones in </w:t>
            </w:r>
            <w:r w:rsidR="004C2B82" w:rsidRPr="004C2B82">
              <w:rPr>
                <w:rFonts w:ascii="Times New Roman" w:eastAsia="Malgun Gothic" w:hAnsi="Times New Roman"/>
                <w:iCs/>
                <w:sz w:val="18"/>
                <w:szCs w:val="18"/>
                <w:lang w:eastAsia="ko-KR"/>
              </w:rPr>
              <w:t>36.843</w:t>
            </w:r>
            <w:r w:rsidR="004C2B82">
              <w:rPr>
                <w:rFonts w:ascii="Times New Roman" w:eastAsia="Malgun Gothic" w:hAnsi="Times New Roman"/>
                <w:iCs/>
                <w:sz w:val="18"/>
                <w:szCs w:val="18"/>
                <w:lang w:eastAsia="ko-KR"/>
              </w:rPr>
              <w:t xml:space="preserve"> were developed for </w:t>
            </w:r>
            <w:r w:rsidR="005F3B29">
              <w:rPr>
                <w:rFonts w:ascii="Times New Roman" w:eastAsia="Malgun Gothic" w:hAnsi="Times New Roman"/>
                <w:iCs/>
                <w:sz w:val="18"/>
                <w:szCs w:val="18"/>
                <w:lang w:eastAsia="ko-KR"/>
              </w:rPr>
              <w:t>sidelink.</w:t>
            </w:r>
            <w:r w:rsidR="00384D29">
              <w:rPr>
                <w:rFonts w:ascii="Times New Roman" w:eastAsia="Malgun Gothic" w:hAnsi="Times New Roman"/>
                <w:iCs/>
                <w:sz w:val="18"/>
                <w:szCs w:val="18"/>
                <w:lang w:eastAsia="ko-KR"/>
              </w:rPr>
              <w:t xml:space="preserve"> Hence, w</w:t>
            </w:r>
            <w:r w:rsidR="005F3B29">
              <w:rPr>
                <w:rFonts w:ascii="Times New Roman" w:eastAsia="Malgun Gothic" w:hAnsi="Times New Roman"/>
                <w:iCs/>
                <w:sz w:val="18"/>
                <w:szCs w:val="18"/>
                <w:lang w:eastAsia="ko-KR"/>
              </w:rPr>
              <w:t>e would like to clarify what “consider” means here. Can some companies use only 36.843 and other</w:t>
            </w:r>
            <w:r w:rsidR="00123D15">
              <w:rPr>
                <w:rFonts w:ascii="Times New Roman" w:eastAsia="Malgun Gothic" w:hAnsi="Times New Roman"/>
                <w:iCs/>
                <w:sz w:val="18"/>
                <w:szCs w:val="18"/>
                <w:lang w:eastAsia="ko-KR"/>
              </w:rPr>
              <w:t>s</w:t>
            </w:r>
            <w:r w:rsidR="005F3B29">
              <w:rPr>
                <w:rFonts w:ascii="Times New Roman" w:eastAsia="Malgun Gothic" w:hAnsi="Times New Roman"/>
                <w:iCs/>
                <w:sz w:val="18"/>
                <w:szCs w:val="18"/>
                <w:lang w:eastAsia="ko-KR"/>
              </w:rPr>
              <w:t xml:space="preserve"> use 38.901?</w:t>
            </w:r>
            <w:r w:rsidR="001A3D69">
              <w:rPr>
                <w:rFonts w:ascii="Times New Roman" w:eastAsia="Malgun Gothic" w:hAnsi="Times New Roman"/>
                <w:iCs/>
                <w:sz w:val="18"/>
                <w:szCs w:val="18"/>
                <w:lang w:eastAsia="ko-KR"/>
              </w:rPr>
              <w:t xml:space="preserve"> If yes, which we are ok with as a compromise, then we prefer wording similar to proposal </w:t>
            </w:r>
            <w:r w:rsidR="001A3D69" w:rsidRPr="001A3D69">
              <w:rPr>
                <w:rFonts w:ascii="Times New Roman" w:eastAsia="Malgun Gothic" w:hAnsi="Times New Roman"/>
                <w:iCs/>
                <w:sz w:val="18"/>
                <w:szCs w:val="18"/>
                <w:lang w:eastAsia="ko-KR"/>
              </w:rPr>
              <w:t>5.2.2-1</w:t>
            </w:r>
            <w:r w:rsidR="008C621B">
              <w:rPr>
                <w:rFonts w:ascii="Times New Roman" w:eastAsia="Malgun Gothic" w:hAnsi="Times New Roman"/>
                <w:iCs/>
                <w:sz w:val="18"/>
                <w:szCs w:val="18"/>
                <w:lang w:eastAsia="ko-KR"/>
              </w:rPr>
              <w:t>.</w:t>
            </w:r>
          </w:p>
        </w:tc>
      </w:tr>
      <w:tr w:rsidR="00D87A3F" w:rsidRPr="00543369" w14:paraId="00CF1BC8" w14:textId="77777777" w:rsidTr="005A1E6E">
        <w:trPr>
          <w:trHeight w:val="436"/>
        </w:trPr>
        <w:tc>
          <w:tcPr>
            <w:tcW w:w="2103" w:type="dxa"/>
            <w:vAlign w:val="center"/>
          </w:tcPr>
          <w:p w14:paraId="182BEED1" w14:textId="7031FCCE" w:rsidR="00D87A3F" w:rsidRDefault="00D87A3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l</w:t>
            </w:r>
          </w:p>
        </w:tc>
        <w:tc>
          <w:tcPr>
            <w:tcW w:w="7303" w:type="dxa"/>
            <w:vAlign w:val="center"/>
          </w:tcPr>
          <w:p w14:paraId="68758DD5" w14:textId="474A0EAF" w:rsidR="00D87A3F" w:rsidRDefault="002B3491"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support the suggestion from QC to keep both options</w:t>
            </w:r>
            <w:r w:rsidR="009D6A2B">
              <w:rPr>
                <w:rFonts w:ascii="Times New Roman" w:eastAsia="Malgun Gothic" w:hAnsi="Times New Roman"/>
                <w:iCs/>
                <w:sz w:val="18"/>
                <w:szCs w:val="18"/>
                <w:lang w:eastAsia="ko-KR"/>
              </w:rPr>
              <w:t xml:space="preserve"> (using NR channel models or 36.843 ones)</w:t>
            </w:r>
            <w:r>
              <w:rPr>
                <w:rFonts w:ascii="Times New Roman" w:eastAsia="Malgun Gothic" w:hAnsi="Times New Roman"/>
                <w:iCs/>
                <w:sz w:val="18"/>
                <w:szCs w:val="18"/>
                <w:lang w:eastAsia="ko-KR"/>
              </w:rPr>
              <w:t xml:space="preserve"> as </w:t>
            </w:r>
            <w:r w:rsidR="009D6A2B">
              <w:rPr>
                <w:rFonts w:ascii="Times New Roman" w:eastAsia="Malgun Gothic" w:hAnsi="Times New Roman"/>
                <w:iCs/>
                <w:sz w:val="18"/>
                <w:szCs w:val="18"/>
                <w:lang w:eastAsia="ko-KR"/>
              </w:rPr>
              <w:t>done for Proposal 5.2.2-1.</w:t>
            </w:r>
          </w:p>
        </w:tc>
      </w:tr>
      <w:tr w:rsidR="008A04D1" w:rsidRPr="00543369" w14:paraId="41CED2C1" w14:textId="77777777" w:rsidTr="005A1E6E">
        <w:trPr>
          <w:trHeight w:val="436"/>
        </w:trPr>
        <w:tc>
          <w:tcPr>
            <w:tcW w:w="2103" w:type="dxa"/>
          </w:tcPr>
          <w:p w14:paraId="369E34DC"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6E5EB190" w14:textId="01B6F0BC"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 support QC’s proposal to use wording similar to Proposal 5.2.2-1</w:t>
            </w:r>
          </w:p>
        </w:tc>
      </w:tr>
      <w:tr w:rsidR="00CA7043" w:rsidRPr="00543369" w14:paraId="66334A9F" w14:textId="77777777" w:rsidTr="005A1E6E">
        <w:trPr>
          <w:trHeight w:val="436"/>
        </w:trPr>
        <w:tc>
          <w:tcPr>
            <w:tcW w:w="2103" w:type="dxa"/>
          </w:tcPr>
          <w:p w14:paraId="185FAA42" w14:textId="778D3953"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29135868" w14:textId="62BAFCB2"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72707E" w:rsidRPr="00543369" w14:paraId="69882E0E" w14:textId="77777777" w:rsidTr="005A1E6E">
        <w:trPr>
          <w:trHeight w:val="436"/>
        </w:trPr>
        <w:tc>
          <w:tcPr>
            <w:tcW w:w="2103" w:type="dxa"/>
          </w:tcPr>
          <w:p w14:paraId="2AEF76E1" w14:textId="6537B080" w:rsidR="0072707E" w:rsidRPr="00364A1C" w:rsidRDefault="0072707E" w:rsidP="00F95D96">
            <w:pPr>
              <w:snapToGrid w:val="0"/>
              <w:spacing w:after="0" w:line="240" w:lineRule="auto"/>
              <w:rPr>
                <w:rFonts w:ascii="Times New Roman" w:hAnsi="Times New Roman"/>
                <w:b/>
                <w:iCs/>
                <w:sz w:val="18"/>
                <w:szCs w:val="18"/>
              </w:rPr>
            </w:pPr>
            <w:r w:rsidRPr="00364A1C">
              <w:rPr>
                <w:rFonts w:ascii="Times New Roman" w:hAnsi="Times New Roman" w:hint="eastAsia"/>
                <w:b/>
                <w:iCs/>
                <w:sz w:val="18"/>
                <w:szCs w:val="18"/>
              </w:rPr>
              <w:t>F</w:t>
            </w:r>
            <w:r w:rsidRPr="00364A1C">
              <w:rPr>
                <w:rFonts w:ascii="Times New Roman" w:hAnsi="Times New Roman"/>
                <w:b/>
                <w:iCs/>
                <w:sz w:val="18"/>
                <w:szCs w:val="18"/>
              </w:rPr>
              <w:t>L</w:t>
            </w:r>
          </w:p>
        </w:tc>
        <w:tc>
          <w:tcPr>
            <w:tcW w:w="7303" w:type="dxa"/>
          </w:tcPr>
          <w:p w14:paraId="5B54D363" w14:textId="4DB19680" w:rsidR="00364A1C" w:rsidRDefault="00364A1C" w:rsidP="0072707E">
            <w:pPr>
              <w:snapToGrid w:val="0"/>
              <w:spacing w:beforeLines="50" w:before="180" w:afterLines="50" w:after="180" w:line="240" w:lineRule="auto"/>
              <w:rPr>
                <w:rFonts w:ascii="Times New Roman" w:hAnsi="Times New Roman"/>
                <w:sz w:val="20"/>
                <w:szCs w:val="20"/>
              </w:rPr>
            </w:pPr>
            <w:r w:rsidRPr="00364A1C">
              <w:rPr>
                <w:rFonts w:ascii="Times New Roman" w:hAnsi="Times New Roman" w:hint="eastAsia"/>
                <w:sz w:val="20"/>
                <w:szCs w:val="20"/>
              </w:rPr>
              <w:t>T</w:t>
            </w:r>
            <w:r w:rsidRPr="00364A1C">
              <w:rPr>
                <w:rFonts w:ascii="Times New Roman" w:hAnsi="Times New Roman"/>
                <w:sz w:val="20"/>
                <w:szCs w:val="20"/>
              </w:rPr>
              <w:t xml:space="preserve">hanks QC, Intel and Nokia’s suggestion. </w:t>
            </w:r>
            <w:r>
              <w:rPr>
                <w:rFonts w:ascii="Times New Roman" w:hAnsi="Times New Roman"/>
                <w:sz w:val="20"/>
                <w:szCs w:val="20"/>
              </w:rPr>
              <w:t xml:space="preserve">The following agreement was made in RAN1#103 meeting for evaluation of NR V2X. The motivation is to resue the methodology of TR 36.843 for D2D, but trying to reuse the NR channel model parameters. </w:t>
            </w:r>
          </w:p>
          <w:p w14:paraId="3EC2C274" w14:textId="77777777" w:rsidR="00364A1C" w:rsidRPr="00364A1C" w:rsidRDefault="00364A1C" w:rsidP="00364A1C">
            <w:pPr>
              <w:snapToGrid w:val="0"/>
              <w:spacing w:after="0" w:line="240" w:lineRule="auto"/>
              <w:rPr>
                <w:rFonts w:ascii="Times New Roman" w:hAnsi="Times New Roman"/>
                <w:sz w:val="20"/>
                <w:szCs w:val="20"/>
                <w:u w:val="single"/>
                <w:lang w:eastAsia="ko-KR"/>
              </w:rPr>
            </w:pPr>
            <w:r w:rsidRPr="00364A1C">
              <w:rPr>
                <w:rFonts w:ascii="Times New Roman" w:hAnsi="Times New Roman"/>
                <w:sz w:val="20"/>
                <w:szCs w:val="20"/>
                <w:u w:val="single"/>
                <w:lang w:eastAsia="ko-KR"/>
              </w:rPr>
              <w:t>Agreements:</w:t>
            </w:r>
          </w:p>
          <w:p w14:paraId="50AABBE6" w14:textId="77777777" w:rsidR="00364A1C" w:rsidRPr="00364A1C" w:rsidRDefault="00364A1C" w:rsidP="00364A1C">
            <w:pPr>
              <w:snapToGrid w:val="0"/>
              <w:spacing w:after="0" w:line="240" w:lineRule="auto"/>
              <w:rPr>
                <w:rFonts w:ascii="Times New Roman" w:hAnsi="Times New Roman"/>
                <w:sz w:val="20"/>
                <w:szCs w:val="20"/>
                <w:lang w:eastAsia="ko-KR"/>
              </w:rPr>
            </w:pPr>
            <w:r w:rsidRPr="00364A1C">
              <w:rPr>
                <w:rFonts w:ascii="Times New Roman" w:hAnsi="Times New Roman"/>
                <w:sz w:val="20"/>
                <w:szCs w:val="20"/>
                <w:lang w:eastAsia="ko-KR"/>
              </w:rPr>
              <w:t>For the public safety and commercial use cases, reuse the parameters of “Channel models” specified in Section A.2.1.2 of TR 36.843 with following modification:</w:t>
            </w:r>
          </w:p>
          <w:p w14:paraId="40F745A4" w14:textId="77777777" w:rsidR="00364A1C" w:rsidRPr="00364A1C" w:rsidRDefault="00364A1C" w:rsidP="00364A1C">
            <w:pPr>
              <w:pStyle w:val="aff2"/>
              <w:numPr>
                <w:ilvl w:val="0"/>
                <w:numId w:val="24"/>
              </w:numPr>
              <w:snapToGrid w:val="0"/>
              <w:spacing w:after="0" w:line="240" w:lineRule="auto"/>
              <w:contextualSpacing w:val="0"/>
              <w:jc w:val="both"/>
              <w:rPr>
                <w:rFonts w:eastAsia="Batang"/>
                <w:sz w:val="20"/>
                <w:lang w:eastAsia="ko-KR"/>
              </w:rPr>
            </w:pPr>
            <w:r w:rsidRPr="00364A1C">
              <w:rPr>
                <w:sz w:val="20"/>
                <w:lang w:eastAsia="ko-KR"/>
              </w:rPr>
              <w:t>Each component of channel model reuses what is specified in TR 38.901.</w:t>
            </w:r>
          </w:p>
          <w:p w14:paraId="62B116C1" w14:textId="061E15D4" w:rsidR="00364A1C" w:rsidRPr="00364A1C" w:rsidRDefault="00364A1C" w:rsidP="0072707E">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L</w:t>
            </w:r>
            <w:r>
              <w:rPr>
                <w:rFonts w:ascii="Times New Roman" w:hAnsi="Times New Roman"/>
                <w:sz w:val="20"/>
                <w:szCs w:val="20"/>
              </w:rPr>
              <w:t>ets check the following update proposal.</w:t>
            </w:r>
            <w:r w:rsidRPr="00364A1C">
              <w:rPr>
                <w:rFonts w:ascii="Times New Roman" w:hAnsi="Times New Roman"/>
                <w:b/>
                <w:sz w:val="20"/>
                <w:szCs w:val="20"/>
              </w:rPr>
              <w:t xml:space="preserve"> If companies are not fine with the following proposal, please indicate which kind of model you prefer</w:t>
            </w:r>
            <w:r>
              <w:rPr>
                <w:rFonts w:ascii="Times New Roman" w:hAnsi="Times New Roman"/>
                <w:sz w:val="20"/>
                <w:szCs w:val="20"/>
              </w:rPr>
              <w:t xml:space="preserve">, and add your preferred options.  </w:t>
            </w:r>
          </w:p>
          <w:p w14:paraId="285BBC7C" w14:textId="247B1929" w:rsidR="0072707E" w:rsidRPr="00543369" w:rsidRDefault="0072707E" w:rsidP="007270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a</w:t>
            </w:r>
          </w:p>
          <w:p w14:paraId="625A9C04" w14:textId="77777777" w:rsidR="0072707E"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9201D6B"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Companies should provide detailed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 xml:space="preserve">center frequency, UE drop models, </w:t>
            </w:r>
            <w:r w:rsidRPr="00867EBC">
              <w:rPr>
                <w:rFonts w:ascii="Times New Roman" w:hAnsi="Times New Roman"/>
                <w:sz w:val="20"/>
                <w:szCs w:val="20"/>
              </w:rPr>
              <w:t>etc.</w:t>
            </w:r>
          </w:p>
          <w:p w14:paraId="70157526" w14:textId="60E2AC6B" w:rsidR="0072707E" w:rsidRPr="000A72BA"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Pr>
                <w:rFonts w:ascii="Times New Roman" w:hAnsi="Times New Roman"/>
                <w:bCs/>
                <w:sz w:val="20"/>
                <w:szCs w:val="20"/>
              </w:rPr>
              <w:t>is</w:t>
            </w:r>
            <w:r w:rsidRPr="00771BA2">
              <w:rPr>
                <w:rFonts w:ascii="Times New Roman" w:hAnsi="Times New Roman"/>
                <w:bCs/>
                <w:sz w:val="20"/>
                <w:szCs w:val="20"/>
              </w:rPr>
              <w:t xml:space="preserve"> </w:t>
            </w:r>
            <w:del w:id="110" w:author="ZTE-jcx" w:date="2022-05-17T08:43:00Z">
              <w:r w:rsidRPr="00771BA2" w:rsidDel="0072707E">
                <w:rPr>
                  <w:rFonts w:ascii="Times New Roman" w:hAnsi="Times New Roman"/>
                  <w:bCs/>
                  <w:sz w:val="20"/>
                  <w:szCs w:val="20"/>
                </w:rPr>
                <w:delText>referred</w:delText>
              </w:r>
            </w:del>
            <w:ins w:id="111"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023C2680" w14:textId="4962D6FE" w:rsidR="0072707E" w:rsidRPr="00B95C9A"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2" w:author="ZTE-jcx" w:date="2022-05-17T08:47:00Z">
              <w:r w:rsidDel="00364A1C">
                <w:rPr>
                  <w:rFonts w:ascii="Times New Roman" w:hAnsi="Times New Roman"/>
                  <w:bCs/>
                  <w:sz w:val="20"/>
                  <w:szCs w:val="20"/>
                </w:rPr>
                <w:delText>Consider to r</w:delText>
              </w:r>
            </w:del>
            <w:ins w:id="113" w:author="ZTE-jcx" w:date="2022-05-17T08:47:00Z">
              <w:r w:rsidR="00364A1C">
                <w:rPr>
                  <w:rFonts w:ascii="Times New Roman" w:hAnsi="Times New Roman"/>
                  <w:bCs/>
                  <w:sz w:val="20"/>
                  <w:szCs w:val="20"/>
                </w:rPr>
                <w:t>R</w:t>
              </w:r>
            </w:ins>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589D9AFF"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Pr>
                <w:rFonts w:ascii="Times New Roman" w:hAnsi="Times New Roman"/>
                <w:sz w:val="20"/>
                <w:szCs w:val="20"/>
              </w:rPr>
              <w:t xml:space="preserve">positioning </w:t>
            </w:r>
            <w:r w:rsidRPr="00111957">
              <w:rPr>
                <w:rFonts w:ascii="Times New Roman" w:hAnsi="Times New Roman"/>
                <w:sz w:val="20"/>
                <w:szCs w:val="20"/>
              </w:rPr>
              <w:t>accuracy</w:t>
            </w:r>
            <w:r>
              <w:rPr>
                <w:rFonts w:ascii="Times New Roman" w:hAnsi="Times New Roman"/>
                <w:sz w:val="20"/>
                <w:szCs w:val="20"/>
              </w:rPr>
              <w:t xml:space="preserve"> or ranging with angle accuracy.</w:t>
            </w:r>
          </w:p>
          <w:p w14:paraId="314FFFB5" w14:textId="77777777" w:rsidR="0072707E" w:rsidRPr="000B509C"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65118FC7" w14:textId="77777777" w:rsidR="0072707E" w:rsidRPr="000B509C"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Companies should provide detailed simulation assumptions including selected scenarios, channel models, center frequency, UE drop models, etc.</w:t>
            </w:r>
          </w:p>
          <w:p w14:paraId="6DC5BB01" w14:textId="72A0F76A" w:rsidR="0072707E" w:rsidRPr="000B509C"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is </w:t>
            </w:r>
            <w:del w:id="114" w:author="ZTE-jcx" w:date="2022-05-17T08:44:00Z">
              <w:r w:rsidRPr="000B509C" w:rsidDel="0072707E">
                <w:rPr>
                  <w:rFonts w:ascii="Times New Roman" w:hAnsi="Times New Roman"/>
                  <w:bCs/>
                  <w:sz w:val="20"/>
                  <w:szCs w:val="20"/>
                </w:rPr>
                <w:delText>referred</w:delText>
              </w:r>
            </w:del>
            <w:ins w:id="115" w:author="ZTE-jcx" w:date="2022-05-17T08:44:00Z">
              <w:r>
                <w:rPr>
                  <w:rFonts w:ascii="Times New Roman" w:hAnsi="Times New Roman"/>
                  <w:bCs/>
                  <w:sz w:val="20"/>
                  <w:szCs w:val="20"/>
                </w:rPr>
                <w:t>reused</w:t>
              </w:r>
            </w:ins>
            <w:r w:rsidRPr="000B509C">
              <w:rPr>
                <w:rFonts w:ascii="Times New Roman" w:hAnsi="Times New Roman"/>
                <w:bCs/>
                <w:sz w:val="20"/>
                <w:szCs w:val="20"/>
              </w:rPr>
              <w:t xml:space="preserve">, </w:t>
            </w:r>
          </w:p>
          <w:p w14:paraId="55A3FCEA" w14:textId="745D20CE" w:rsidR="0072707E" w:rsidRPr="000B509C"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6" w:author="ZTE-jcx" w:date="2022-05-17T08:47:00Z">
              <w:r w:rsidRPr="000B509C" w:rsidDel="00364A1C">
                <w:rPr>
                  <w:rFonts w:ascii="Times New Roman" w:hAnsi="Times New Roman"/>
                  <w:bCs/>
                  <w:sz w:val="20"/>
                  <w:szCs w:val="20"/>
                </w:rPr>
                <w:delText>Consider to r</w:delText>
              </w:r>
            </w:del>
            <w:ins w:id="117" w:author="ZTE-jcx" w:date="2022-05-17T08:47:00Z">
              <w:r w:rsidR="00364A1C">
                <w:rPr>
                  <w:rFonts w:ascii="Times New Roman" w:hAnsi="Times New Roman"/>
                  <w:bCs/>
                  <w:sz w:val="20"/>
                  <w:szCs w:val="20"/>
                </w:rPr>
                <w:t>R</w:t>
              </w:r>
            </w:ins>
            <w:r w:rsidRPr="000B509C">
              <w:rPr>
                <w:rFonts w:ascii="Times New Roman" w:hAnsi="Times New Roman"/>
                <w:sz w:val="20"/>
                <w:szCs w:val="20"/>
                <w:lang w:eastAsia="ko-KR"/>
              </w:rPr>
              <w:t>euse the parameters of “Channel models” specified in Section A.2.1.2 of TR 36.843 with modification:</w:t>
            </w:r>
            <w:r w:rsidRPr="000B509C">
              <w:rPr>
                <w:rFonts w:ascii="Times New Roman" w:hAnsi="Times New Roman" w:hint="eastAsia"/>
                <w:sz w:val="20"/>
                <w:szCs w:val="20"/>
              </w:rPr>
              <w:t xml:space="preserve"> </w:t>
            </w:r>
            <w:r w:rsidRPr="000B509C">
              <w:rPr>
                <w:rFonts w:ascii="Times New Roman" w:hAnsi="Times New Roman"/>
                <w:sz w:val="20"/>
                <w:szCs w:val="20"/>
                <w:lang w:eastAsia="ko-KR"/>
              </w:rPr>
              <w:t>Each component of channel model reuses what is specified in TR 38.901</w:t>
            </w:r>
          </w:p>
          <w:p w14:paraId="0F2A780D" w14:textId="77777777" w:rsidR="0072707E" w:rsidRPr="00824936"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3FB04D09" w14:textId="77777777" w:rsidR="0072707E" w:rsidRDefault="0072707E" w:rsidP="00F95D96">
            <w:pPr>
              <w:snapToGrid w:val="0"/>
              <w:spacing w:after="0" w:line="240" w:lineRule="auto"/>
              <w:rPr>
                <w:rFonts w:ascii="Times New Roman" w:hAnsi="Times New Roman"/>
                <w:iCs/>
                <w:sz w:val="18"/>
                <w:szCs w:val="18"/>
              </w:rPr>
            </w:pPr>
          </w:p>
        </w:tc>
      </w:tr>
      <w:tr w:rsidR="005A1E6E" w:rsidRPr="005A1E6E" w14:paraId="1C47B86E" w14:textId="77777777" w:rsidTr="005A1E6E">
        <w:trPr>
          <w:trHeight w:val="436"/>
        </w:trPr>
        <w:tc>
          <w:tcPr>
            <w:tcW w:w="2103" w:type="dxa"/>
          </w:tcPr>
          <w:p w14:paraId="62F537C8" w14:textId="067B0A70" w:rsidR="005A1E6E" w:rsidRPr="005A1E6E" w:rsidRDefault="005A1E6E" w:rsidP="00F95D96">
            <w:pPr>
              <w:snapToGrid w:val="0"/>
              <w:spacing w:after="0" w:line="240" w:lineRule="auto"/>
              <w:rPr>
                <w:rFonts w:ascii="Times New Roman" w:eastAsia="Malgun Gothic" w:hAnsi="Times New Roman"/>
                <w:iCs/>
                <w:sz w:val="18"/>
                <w:szCs w:val="18"/>
                <w:lang w:eastAsia="ko-KR"/>
              </w:rPr>
            </w:pPr>
            <w:r w:rsidRPr="005A1E6E">
              <w:rPr>
                <w:rFonts w:ascii="Times New Roman" w:eastAsia="Malgun Gothic" w:hAnsi="Times New Roman" w:hint="eastAsia"/>
                <w:iCs/>
                <w:sz w:val="18"/>
                <w:szCs w:val="18"/>
                <w:lang w:eastAsia="ko-KR"/>
              </w:rPr>
              <w:lastRenderedPageBreak/>
              <w:t>OPPO</w:t>
            </w:r>
          </w:p>
        </w:tc>
        <w:tc>
          <w:tcPr>
            <w:tcW w:w="7303" w:type="dxa"/>
          </w:tcPr>
          <w:p w14:paraId="7469DCC7" w14:textId="394C2030" w:rsidR="005A1E6E" w:rsidRPr="005A1E6E" w:rsidRDefault="005A1E6E" w:rsidP="005A1E6E">
            <w:pPr>
              <w:snapToGrid w:val="0"/>
              <w:spacing w:after="0" w:line="240" w:lineRule="auto"/>
              <w:rPr>
                <w:rFonts w:ascii="Times New Roman" w:eastAsia="Malgun Gothic" w:hAnsi="Times New Roman"/>
                <w:iCs/>
                <w:sz w:val="18"/>
                <w:szCs w:val="18"/>
                <w:lang w:eastAsia="ko-KR"/>
              </w:rPr>
            </w:pPr>
            <w:r w:rsidRPr="005A1E6E">
              <w:rPr>
                <w:rFonts w:ascii="Times New Roman" w:eastAsia="Malgun Gothic" w:hAnsi="Times New Roman" w:hint="eastAsia"/>
                <w:iCs/>
                <w:sz w:val="18"/>
                <w:szCs w:val="18"/>
                <w:lang w:eastAsia="ko-KR"/>
              </w:rPr>
              <w:t>OK</w:t>
            </w:r>
          </w:p>
        </w:tc>
      </w:tr>
      <w:tr w:rsidR="005A1E6E" w:rsidRPr="005A1E6E" w14:paraId="50F0C2ED" w14:textId="77777777" w:rsidTr="005A1E6E">
        <w:trPr>
          <w:trHeight w:val="436"/>
        </w:trPr>
        <w:tc>
          <w:tcPr>
            <w:tcW w:w="2103" w:type="dxa"/>
          </w:tcPr>
          <w:p w14:paraId="4796C6BC" w14:textId="4C2AEAD4" w:rsidR="005A1E6E" w:rsidRPr="00180643" w:rsidRDefault="00180643" w:rsidP="00F95D96">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xiaomi</w:t>
            </w:r>
          </w:p>
        </w:tc>
        <w:tc>
          <w:tcPr>
            <w:tcW w:w="7303" w:type="dxa"/>
          </w:tcPr>
          <w:p w14:paraId="7E52FE3F" w14:textId="776F5087" w:rsidR="005A1E6E" w:rsidRPr="005A1E6E" w:rsidRDefault="00180643" w:rsidP="005A1E6E">
            <w:pPr>
              <w:snapToGrid w:val="0"/>
              <w:spacing w:after="0" w:line="240" w:lineRule="auto"/>
              <w:rPr>
                <w:rFonts w:ascii="Times New Roman" w:eastAsia="Malgun Gothic" w:hAnsi="Times New Roman"/>
                <w:iCs/>
                <w:sz w:val="18"/>
                <w:szCs w:val="18"/>
                <w:lang w:eastAsia="ko-KR"/>
              </w:rPr>
            </w:pPr>
            <w:r>
              <w:rPr>
                <w:rFonts w:ascii="Times New Roman" w:hAnsi="Times New Roman" w:hint="eastAsia"/>
                <w:sz w:val="20"/>
                <w:szCs w:val="20"/>
              </w:rPr>
              <w:t xml:space="preserve">For </w:t>
            </w:r>
            <w:r>
              <w:rPr>
                <w:rFonts w:ascii="Times New Roman" w:hAnsi="Times New Roman"/>
                <w:sz w:val="20"/>
                <w:szCs w:val="20"/>
              </w:rPr>
              <w:t>commercial</w:t>
            </w:r>
            <w:r>
              <w:rPr>
                <w:rFonts w:ascii="Times New Roman" w:hAnsi="Times New Roman" w:hint="eastAsia"/>
                <w:sz w:val="20"/>
                <w:szCs w:val="20"/>
              </w:rPr>
              <w:t xml:space="preserve"> </w:t>
            </w:r>
            <w:r>
              <w:rPr>
                <w:rFonts w:ascii="Times New Roman" w:hAnsi="Times New Roman"/>
                <w:sz w:val="20"/>
                <w:szCs w:val="20"/>
              </w:rPr>
              <w:t>use case, in-door office scenario defined in TR 38.855 (</w:t>
            </w:r>
            <w:r w:rsidRPr="00F17127">
              <w:rPr>
                <w:rFonts w:ascii="Times New Roman" w:hAnsi="Times New Roman"/>
                <w:sz w:val="20"/>
                <w:szCs w:val="20"/>
              </w:rPr>
              <w:t>Table 6.1.1-3</w:t>
            </w:r>
            <w:r>
              <w:rPr>
                <w:rFonts w:ascii="Times New Roman" w:hAnsi="Times New Roman"/>
                <w:sz w:val="20"/>
                <w:szCs w:val="20"/>
              </w:rPr>
              <w:t xml:space="preserve">) shall also be included. The revised </w:t>
            </w:r>
            <w:r w:rsidRPr="00543369">
              <w:rPr>
                <w:rFonts w:ascii="Times New Roman" w:eastAsia="宋体" w:hAnsi="Times New Roman"/>
                <w:kern w:val="2"/>
                <w:sz w:val="20"/>
                <w:szCs w:val="20"/>
              </w:rPr>
              <w:t>BS-2-UE channel model defined in TR 38.901</w:t>
            </w:r>
            <w:r>
              <w:rPr>
                <w:rFonts w:ascii="Times New Roman" w:eastAsia="宋体" w:hAnsi="Times New Roman"/>
                <w:kern w:val="2"/>
                <w:sz w:val="20"/>
                <w:szCs w:val="20"/>
              </w:rPr>
              <w:t xml:space="preserve"> can be used as the UE-to-UE channel model, similar as option 1 in</w:t>
            </w:r>
            <w:r>
              <w:rPr>
                <w:rFonts w:ascii="Times New Roman" w:hAnsi="Times New Roman"/>
                <w:sz w:val="20"/>
                <w:szCs w:val="20"/>
              </w:rPr>
              <w:t xml:space="preserve"> </w:t>
            </w:r>
            <w:r>
              <w:rPr>
                <w:rFonts w:ascii="Times New Roman" w:eastAsia="Malgun Gothic" w:hAnsi="Times New Roman"/>
                <w:iCs/>
                <w:sz w:val="18"/>
                <w:szCs w:val="18"/>
                <w:lang w:eastAsia="ko-KR"/>
              </w:rPr>
              <w:t>Proposal 5.2.2-1.</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lastRenderedPageBreak/>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18" w:name="Proposal664"/>
            <w:bookmarkStart w:id="11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118"/>
            <w:bookmarkEnd w:id="119"/>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a"/>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2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120"/>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1B7FF1">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2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21"/>
          </w:p>
          <w:tbl>
            <w:tblPr>
              <w:tblStyle w:val="afc"/>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aff2"/>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f2"/>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NEC, OPPO, Apple, CEWiT, Ericsson, QC</w:t>
      </w:r>
    </w:p>
    <w:p w14:paraId="79CC039F" w14:textId="435F866E" w:rsidR="006271D9" w:rsidRPr="00543369" w:rsidRDefault="006271D9" w:rsidP="001B7FF1">
      <w:pPr>
        <w:pStyle w:val="aff2"/>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lastRenderedPageBreak/>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parametesr for evaluation here. Priority of scenarios for evaluation can be 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 xml:space="preserve">ed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w:t>
      </w:r>
      <w:ins w:id="122" w:author="ZTE-jcx" w:date="2022-05-16T21:17:00Z">
        <w:r w:rsidR="00A92615">
          <w:rPr>
            <w:rFonts w:ascii="Times New Roman" w:hAnsi="Times New Roman"/>
            <w:sz w:val="20"/>
            <w:szCs w:val="20"/>
          </w:rPr>
          <w:t>F</w:t>
        </w:r>
      </w:ins>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692428" w:rsidRPr="00543369" w14:paraId="197316F9" w14:textId="77777777" w:rsidTr="008A04D1">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A04D1">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lastRenderedPageBreak/>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r w:rsidR="00B82040" w:rsidRPr="0033285A" w14:paraId="221403FC" w14:textId="77777777" w:rsidTr="008A04D1">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A04D1">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A04D1">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For InF-SH and InF-DH, there is already sufficient number of LOS BS, what is the role of those BSs in the evaluation?</w:t>
            </w:r>
          </w:p>
        </w:tc>
      </w:tr>
      <w:tr w:rsidR="00AE6F1B" w:rsidRPr="0033285A" w14:paraId="214AAD3B" w14:textId="77777777" w:rsidTr="008A04D1">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614921" w:rsidRPr="0033285A" w14:paraId="51CA36EE" w14:textId="77777777" w:rsidTr="008A04D1">
        <w:trPr>
          <w:trHeight w:val="436"/>
        </w:trPr>
        <w:tc>
          <w:tcPr>
            <w:tcW w:w="2078" w:type="dxa"/>
            <w:vAlign w:val="center"/>
          </w:tcPr>
          <w:p w14:paraId="6ABF0EB9" w14:textId="69213F16"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EA4C299" w14:textId="6F254E07"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8A04D1" w:rsidRPr="00543369" w14:paraId="2A713590" w14:textId="77777777" w:rsidTr="008A04D1">
        <w:trPr>
          <w:trHeight w:val="436"/>
        </w:trPr>
        <w:tc>
          <w:tcPr>
            <w:tcW w:w="2078" w:type="dxa"/>
          </w:tcPr>
          <w:p w14:paraId="623DFD1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F2430C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7D3E2626" w14:textId="77777777" w:rsidTr="008A04D1">
        <w:trPr>
          <w:trHeight w:val="436"/>
        </w:trPr>
        <w:tc>
          <w:tcPr>
            <w:tcW w:w="2078" w:type="dxa"/>
          </w:tcPr>
          <w:p w14:paraId="2A42307D" w14:textId="722160C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tcPr>
          <w:p w14:paraId="484AEBA0" w14:textId="5204CDE6"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94039" w:rsidRPr="00543369" w14:paraId="6050E1FB" w14:textId="77777777" w:rsidTr="008A04D1">
        <w:trPr>
          <w:trHeight w:val="436"/>
        </w:trPr>
        <w:tc>
          <w:tcPr>
            <w:tcW w:w="2078" w:type="dxa"/>
          </w:tcPr>
          <w:p w14:paraId="1DE865E5" w14:textId="2ECD1A4D" w:rsidR="00994039" w:rsidRPr="00DC3268" w:rsidRDefault="00994039" w:rsidP="00F95D96">
            <w:pPr>
              <w:snapToGrid w:val="0"/>
              <w:spacing w:after="0" w:line="240" w:lineRule="auto"/>
              <w:rPr>
                <w:rFonts w:ascii="Times New Roman" w:hAnsi="Times New Roman"/>
                <w:sz w:val="20"/>
                <w:szCs w:val="20"/>
              </w:rPr>
            </w:pPr>
            <w:r w:rsidRPr="00DC3268">
              <w:rPr>
                <w:rFonts w:ascii="Times New Roman" w:hAnsi="Times New Roman" w:hint="eastAsia"/>
                <w:sz w:val="20"/>
                <w:szCs w:val="20"/>
              </w:rPr>
              <w:t>F</w:t>
            </w:r>
            <w:r w:rsidRPr="00DC3268">
              <w:rPr>
                <w:rFonts w:ascii="Times New Roman" w:hAnsi="Times New Roman"/>
                <w:sz w:val="20"/>
                <w:szCs w:val="20"/>
              </w:rPr>
              <w:t>L</w:t>
            </w:r>
          </w:p>
        </w:tc>
        <w:tc>
          <w:tcPr>
            <w:tcW w:w="7215" w:type="dxa"/>
          </w:tcPr>
          <w:p w14:paraId="7799BF68" w14:textId="0F650A66" w:rsidR="00994039" w:rsidRPr="00DC3268" w:rsidRDefault="00994039" w:rsidP="00AA2B6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Huawei, If jont Uu/SL positioning is not selected/evaluated by a company, BS will be disabled</w:t>
            </w:r>
            <w:r w:rsidR="00DC3268">
              <w:rPr>
                <w:rFonts w:ascii="Times New Roman" w:hAnsi="Times New Roman"/>
                <w:sz w:val="20"/>
                <w:szCs w:val="20"/>
              </w:rPr>
              <w:t xml:space="preserve">, e.g. in OOC scenario. Furthermore, in IC scenario with limited bandwidthi, joint Uu/SL positioning will be helpful to further improve absolute positioning accuracy where BS is needed. </w:t>
            </w:r>
          </w:p>
        </w:tc>
      </w:tr>
      <w:tr w:rsidR="005A1E6E" w:rsidRPr="00543369" w14:paraId="477129FA" w14:textId="77777777" w:rsidTr="008A04D1">
        <w:trPr>
          <w:trHeight w:val="436"/>
        </w:trPr>
        <w:tc>
          <w:tcPr>
            <w:tcW w:w="2078" w:type="dxa"/>
          </w:tcPr>
          <w:p w14:paraId="1C52A83C" w14:textId="5B6440BF" w:rsidR="005A1E6E" w:rsidRPr="00DC3268" w:rsidRDefault="005A1E6E" w:rsidP="00F95D96">
            <w:pPr>
              <w:snapToGrid w:val="0"/>
              <w:spacing w:after="0" w:line="240" w:lineRule="auto"/>
              <w:rPr>
                <w:rFonts w:ascii="Times New Roman" w:hAnsi="Times New Roman"/>
                <w:sz w:val="20"/>
                <w:szCs w:val="20"/>
              </w:rPr>
            </w:pPr>
            <w:r>
              <w:rPr>
                <w:rFonts w:ascii="Times New Roman" w:hAnsi="Times New Roman" w:hint="eastAsia"/>
                <w:sz w:val="20"/>
                <w:szCs w:val="20"/>
              </w:rPr>
              <w:t>OPPO</w:t>
            </w:r>
          </w:p>
        </w:tc>
        <w:tc>
          <w:tcPr>
            <w:tcW w:w="7215" w:type="dxa"/>
          </w:tcPr>
          <w:p w14:paraId="2A0CC869" w14:textId="3014D2ED" w:rsidR="005A1E6E" w:rsidRPr="00DC3268" w:rsidRDefault="005A1E6E" w:rsidP="00AA2B63">
            <w:pPr>
              <w:snapToGrid w:val="0"/>
              <w:spacing w:after="0" w:line="240" w:lineRule="auto"/>
              <w:rPr>
                <w:rFonts w:ascii="Times New Roman" w:hAnsi="Times New Roman"/>
                <w:sz w:val="20"/>
                <w:szCs w:val="20"/>
              </w:rPr>
            </w:pPr>
            <w:r>
              <w:rPr>
                <w:rFonts w:ascii="Times New Roman" w:hAnsi="Times New Roman" w:hint="eastAsia"/>
                <w:sz w:val="20"/>
                <w:szCs w:val="20"/>
              </w:rPr>
              <w:t>OK</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lastRenderedPageBreak/>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c"/>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lastRenderedPageBreak/>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lastRenderedPageBreak/>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tcPr>
          <w:p w14:paraId="0EA7539A" w14:textId="4B28F9D4" w:rsidR="00CB0CC2" w:rsidRDefault="00CB0CC2" w:rsidP="00F95D96">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sufficient accuracy of relative positioning between the two UEs, especially we are considering InF-SH and InF-DH where there are sufficient number of LoS BSs.</w:t>
            </w:r>
          </w:p>
        </w:tc>
      </w:tr>
      <w:tr w:rsidR="00AA2B63" w14:paraId="5B3F94C9" w14:textId="77777777" w:rsidTr="00CB0CC2">
        <w:trPr>
          <w:trHeight w:val="436"/>
        </w:trPr>
        <w:tc>
          <w:tcPr>
            <w:tcW w:w="2078" w:type="dxa"/>
          </w:tcPr>
          <w:p w14:paraId="4F0A708E" w14:textId="5E3039EB" w:rsidR="00AA2B63" w:rsidRDefault="00AA2B63"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tcPr>
          <w:p w14:paraId="324CAE91" w14:textId="358417C0" w:rsidR="00306853" w:rsidRPr="00DC3268" w:rsidRDefault="00AA2B63" w:rsidP="0030685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Huawei, BS will be disabled</w:t>
            </w:r>
            <w:r>
              <w:rPr>
                <w:rFonts w:ascii="Times New Roman" w:hAnsi="Times New Roman"/>
                <w:sz w:val="20"/>
                <w:szCs w:val="20"/>
              </w:rPr>
              <w:t xml:space="preserve">, e.g. in OOC scenario. </w:t>
            </w:r>
            <w:r w:rsidR="00306853">
              <w:rPr>
                <w:rFonts w:ascii="Times New Roman" w:hAnsi="Times New Roman"/>
                <w:sz w:val="20"/>
                <w:szCs w:val="20"/>
              </w:rPr>
              <w:t xml:space="preserve"> </w:t>
            </w:r>
            <w:r>
              <w:rPr>
                <w:rFonts w:ascii="Times New Roman" w:hAnsi="Times New Roman"/>
                <w:sz w:val="20"/>
                <w:szCs w:val="20"/>
              </w:rPr>
              <w:t xml:space="preserve">Furthermore, in IC scenario with limited bandwidthi, joint Uu/SL positioning will be helpful to further improve absolute positioning accuracy where BS is needed. </w:t>
            </w:r>
          </w:p>
          <w:p w14:paraId="035BF243" w14:textId="2B886996" w:rsidR="00AA2B63" w:rsidRPr="00306853" w:rsidRDefault="00306853" w:rsidP="00306853">
            <w:pPr>
              <w:widowControl w:val="0"/>
              <w:snapToGrid w:val="0"/>
              <w:spacing w:line="240" w:lineRule="auto"/>
              <w:rPr>
                <w:rFonts w:ascii="Times New Roman" w:hAnsi="Times New Roman"/>
                <w:sz w:val="20"/>
                <w:szCs w:val="20"/>
              </w:rPr>
            </w:pPr>
            <w:r>
              <w:rPr>
                <w:rFonts w:ascii="Times New Roman" w:hAnsi="Times New Roman"/>
                <w:sz w:val="20"/>
                <w:szCs w:val="20"/>
              </w:rPr>
              <w:t xml:space="preserve">In addition, if modified InF-DH is not used, sufficient LoS is still not achievable. </w:t>
            </w:r>
          </w:p>
          <w:p w14:paraId="703D2117" w14:textId="58018BCA" w:rsidR="00306853" w:rsidRPr="00306853" w:rsidRDefault="00306853" w:rsidP="00306853">
            <w:pPr>
              <w:snapToGrid w:val="0"/>
              <w:spacing w:after="0" w:line="240" w:lineRule="auto"/>
              <w:rPr>
                <w:rFonts w:ascii="Times New Roman" w:hAnsi="Times New Roman"/>
                <w:sz w:val="20"/>
                <w:szCs w:val="20"/>
              </w:rPr>
            </w:pPr>
            <w:r w:rsidRPr="00306853">
              <w:rPr>
                <w:rFonts w:ascii="Times New Roman" w:hAnsi="Times New Roman"/>
                <w:sz w:val="20"/>
                <w:szCs w:val="20"/>
              </w:rPr>
              <w:t>A requirement in TS 22.104:</w:t>
            </w:r>
          </w:p>
          <w:p w14:paraId="5E8CD120" w14:textId="7BD58865" w:rsidR="00AA2B63" w:rsidRPr="00306853" w:rsidRDefault="00306853" w:rsidP="00306853">
            <w:pPr>
              <w:widowControl w:val="0"/>
              <w:snapToGrid w:val="0"/>
              <w:spacing w:line="240" w:lineRule="auto"/>
              <w:ind w:left="720"/>
              <w:rPr>
                <w:rFonts w:ascii="Times New Roman" w:hAnsi="Times New Roman"/>
                <w:sz w:val="20"/>
                <w:szCs w:val="20"/>
              </w:rPr>
            </w:pPr>
            <w:r w:rsidRPr="00306853">
              <w:rPr>
                <w:rFonts w:ascii="Times New Roman" w:hAnsi="Times New Roman"/>
                <w:sz w:val="20"/>
                <w:szCs w:val="20"/>
              </w:rPr>
              <w:t>“The 5G system shall provide positioning information for a UE that is out of coverage of the network, with accuracy of &lt; [1 m] relative to other UEs that are in proximity and in coverage of the network.”</w:t>
            </w:r>
            <w:r w:rsidRPr="00DC3268">
              <w:rPr>
                <w:rFonts w:ascii="Times New Roman" w:hAnsi="Times New Roman"/>
                <w:sz w:val="20"/>
                <w:szCs w:val="20"/>
              </w:rPr>
              <w:t xml:space="preserve"> </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c"/>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lastRenderedPageBreak/>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Anchor UEs is equivalent to RSUs” as commeted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sidRPr="00A92615">
              <w:rPr>
                <w:rFonts w:ascii="Times New Roman" w:hAnsi="Times New Roman"/>
                <w:b/>
                <w:iCs/>
                <w:sz w:val="18"/>
                <w:szCs w:val="18"/>
              </w:rPr>
              <w:t>RSU(road side unit)</w:t>
            </w:r>
            <w:r>
              <w:rPr>
                <w:rFonts w:ascii="Times New Roman" w:hAnsi="Times New Roman"/>
                <w:b/>
                <w:iCs/>
                <w:sz w:val="18"/>
                <w:szCs w:val="18"/>
              </w:rPr>
              <w:t xml:space="preserve">. </w:t>
            </w:r>
            <w:r w:rsidRPr="00A92615">
              <w:rPr>
                <w:rFonts w:ascii="Times New Roman" w:hAnsi="Times New Roman"/>
                <w:iCs/>
                <w:sz w:val="18"/>
                <w:szCs w:val="18"/>
              </w:rPr>
              <w:t xml:space="preserve">So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844B3" w:rsidRPr="00543369" w14:paraId="3842F05B" w14:textId="77777777" w:rsidTr="00207D26">
        <w:trPr>
          <w:trHeight w:val="424"/>
        </w:trPr>
        <w:tc>
          <w:tcPr>
            <w:tcW w:w="2078" w:type="dxa"/>
            <w:vAlign w:val="center"/>
          </w:tcPr>
          <w:p w14:paraId="50EE839C" w14:textId="043E5051" w:rsidR="009844B3" w:rsidRDefault="009844B3" w:rsidP="00B82040">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693BDABA" w14:textId="123CBCDE" w:rsidR="009844B3" w:rsidRDefault="009844B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6AD23ED9" w14:textId="77777777" w:rsidTr="00207D26">
        <w:trPr>
          <w:trHeight w:val="424"/>
        </w:trPr>
        <w:tc>
          <w:tcPr>
            <w:tcW w:w="2078" w:type="dxa"/>
            <w:vAlign w:val="center"/>
          </w:tcPr>
          <w:p w14:paraId="4EC2C4D2" w14:textId="0D6AD7AC" w:rsidR="00CA7043" w:rsidRDefault="00CA7043" w:rsidP="00B8204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1057E7D" w14:textId="01496CD6" w:rsidR="00CA7043" w:rsidRDefault="00CA704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5A1E6E" w:rsidRPr="00543369" w14:paraId="39048C7B" w14:textId="77777777" w:rsidTr="00207D26">
        <w:trPr>
          <w:trHeight w:val="424"/>
        </w:trPr>
        <w:tc>
          <w:tcPr>
            <w:tcW w:w="2078" w:type="dxa"/>
            <w:vAlign w:val="center"/>
          </w:tcPr>
          <w:p w14:paraId="45579F48" w14:textId="7E8E1DC7" w:rsidR="005A1E6E" w:rsidRDefault="005A1E6E"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4D866CB0" w14:textId="2D1945FE" w:rsidR="005A1E6E" w:rsidRDefault="005A1E6E"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f2"/>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Source X, scenario,  FRx</w:t>
            </w:r>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Beam-related assumption (beam sweeping / alignment assumptions at the tx and rx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recoding assumptions (codebook, nrof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afc"/>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f2"/>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f2"/>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f2"/>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Pr="005E7176">
        <w:rPr>
          <w:color w:val="C00000"/>
          <w:sz w:val="20"/>
          <w:lang w:eastAsia="zh-CN"/>
        </w:rPr>
        <w:t xml:space="preserve">on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f2"/>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f2"/>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83B52" w14:textId="77777777" w:rsidR="00A90947" w:rsidRDefault="00A90947">
      <w:pPr>
        <w:spacing w:after="0" w:line="240" w:lineRule="auto"/>
      </w:pPr>
      <w:r>
        <w:separator/>
      </w:r>
    </w:p>
  </w:endnote>
  <w:endnote w:type="continuationSeparator" w:id="0">
    <w:p w14:paraId="114CECB3" w14:textId="77777777" w:rsidR="00A90947" w:rsidRDefault="00A90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楷体_GB2312">
    <w:altName w:val="SimHei"/>
    <w:charset w:val="86"/>
    <w:family w:val="modern"/>
    <w:pitch w:val="fixed"/>
    <w:sig w:usb0="00000001" w:usb1="080E0000" w:usb2="00000010" w:usb3="00000000" w:csb0="00040000" w:csb1="00000000"/>
  </w:font>
  <w:font w:name="DengXian">
    <w:altName w:val="宋体"/>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5235"/>
    </w:sdtPr>
    <w:sdtEndPr/>
    <w:sdtContent>
      <w:p w14:paraId="2B9C285F" w14:textId="164D92CC" w:rsidR="00F95D96" w:rsidRDefault="00F95D96">
        <w:pPr>
          <w:pStyle w:val="af5"/>
          <w:jc w:val="center"/>
        </w:pPr>
        <w:r>
          <w:fldChar w:fldCharType="begin"/>
        </w:r>
        <w:r>
          <w:instrText xml:space="preserve"> PAGE   \* MERGEFORMAT </w:instrText>
        </w:r>
        <w:r>
          <w:fldChar w:fldCharType="separate"/>
        </w:r>
        <w:r w:rsidR="00180643" w:rsidRPr="00180643">
          <w:rPr>
            <w:noProof/>
            <w:lang w:val="zh-CN"/>
          </w:rPr>
          <w:t>56</w:t>
        </w:r>
        <w:r>
          <w:rPr>
            <w:lang w:val="zh-CN"/>
          </w:rPr>
          <w:fldChar w:fldCharType="end"/>
        </w:r>
      </w:p>
    </w:sdtContent>
  </w:sdt>
  <w:p w14:paraId="20C59AC2" w14:textId="77777777" w:rsidR="00F95D96" w:rsidRDefault="00F95D9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732CF9" w14:textId="77777777" w:rsidR="00A90947" w:rsidRDefault="00A90947">
      <w:pPr>
        <w:spacing w:after="0" w:line="240" w:lineRule="auto"/>
      </w:pPr>
      <w:r>
        <w:separator/>
      </w:r>
    </w:p>
  </w:footnote>
  <w:footnote w:type="continuationSeparator" w:id="0">
    <w:p w14:paraId="0880FEFA" w14:textId="77777777" w:rsidR="00A90947" w:rsidRDefault="00A909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643"/>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AF5"/>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9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53"/>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1C"/>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170"/>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696"/>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E6E"/>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11"/>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21"/>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586"/>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07E"/>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AE7"/>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0EFA"/>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4D1"/>
    <w:rsid w:val="008A06AE"/>
    <w:rsid w:val="008A077E"/>
    <w:rsid w:val="008A0824"/>
    <w:rsid w:val="008A0B8F"/>
    <w:rsid w:val="008A0C84"/>
    <w:rsid w:val="008A0D83"/>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6CE"/>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B3"/>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039"/>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2B"/>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2F4"/>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A1"/>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BB"/>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47"/>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B63"/>
    <w:rsid w:val="00AA2D58"/>
    <w:rsid w:val="00AA3051"/>
    <w:rsid w:val="00AA306A"/>
    <w:rsid w:val="00AA34E8"/>
    <w:rsid w:val="00AA35BE"/>
    <w:rsid w:val="00AA386B"/>
    <w:rsid w:val="00AA39FA"/>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67"/>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4C0"/>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4D3"/>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043"/>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A3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268"/>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5DA"/>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196"/>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A2B"/>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D96"/>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2">
    <w:name w:val="正文3"/>
    <w:rsid w:val="00085A76"/>
    <w:pPr>
      <w:jc w:val="both"/>
    </w:pPr>
    <w:rPr>
      <w:rFonts w:eastAsia="宋体"/>
      <w:kern w:val="2"/>
      <w:sz w:val="21"/>
      <w:szCs w:val="21"/>
    </w:rPr>
  </w:style>
  <w:style w:type="character" w:styleId="aff4">
    <w:name w:val="Strong"/>
    <w:basedOn w:val="a0"/>
    <w:uiPriority w:val="22"/>
    <w:qFormat/>
    <w:rsid w:val="0097444D"/>
    <w:rPr>
      <w:b/>
      <w:bCs/>
    </w:rPr>
  </w:style>
  <w:style w:type="paragraph" w:styleId="aff5">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3.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4.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B0390E2-9BC6-4683-B282-89D80588A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3877</Words>
  <Characters>136105</Characters>
  <Application>Microsoft Office Word</Application>
  <DocSecurity>0</DocSecurity>
  <Lines>1134</Lines>
  <Paragraphs>3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haoQ</cp:lastModifiedBy>
  <cp:revision>2</cp:revision>
  <dcterms:created xsi:type="dcterms:W3CDTF">2022-05-17T03:56:00Z</dcterms:created>
  <dcterms:modified xsi:type="dcterms:W3CDTF">2022-05-17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